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84797" w14:textId="7A4140F8" w:rsidR="00EB436A" w:rsidRPr="00414661" w:rsidRDefault="00E33327" w:rsidP="00D036D2">
      <w:pPr>
        <w:pStyle w:val="Heading1"/>
        <w:jc w:val="center"/>
        <w:rPr>
          <w:rFonts w:cstheme="minorHAnsi"/>
          <w:sz w:val="38"/>
          <w:szCs w:val="38"/>
        </w:rPr>
      </w:pPr>
      <w:r>
        <w:rPr>
          <w:rFonts w:cstheme="minorHAnsi"/>
          <w:sz w:val="38"/>
          <w:szCs w:val="38"/>
          <w:lang w:val="bg-BG"/>
        </w:rPr>
        <w:t>Софтуниада 2022</w:t>
      </w:r>
    </w:p>
    <w:p w14:paraId="184F2CAC" w14:textId="218418A0" w:rsidR="00343F9D" w:rsidRPr="00E33327" w:rsidRDefault="00343F9D" w:rsidP="00343F9D">
      <w:pPr>
        <w:pStyle w:val="Heading2"/>
        <w:numPr>
          <w:ilvl w:val="0"/>
          <w:numId w:val="0"/>
        </w:numPr>
        <w:ind w:left="360" w:hanging="360"/>
      </w:pPr>
      <w:r>
        <w:t xml:space="preserve">Задача </w:t>
      </w:r>
      <w:r w:rsidR="00E33327">
        <w:t>2</w:t>
      </w:r>
      <w:r>
        <w:t>.</w:t>
      </w:r>
      <w:r w:rsidR="00DB41F7">
        <w:rPr>
          <w:lang w:val="en-GB"/>
        </w:rPr>
        <w:t xml:space="preserve"> </w:t>
      </w:r>
      <w:r w:rsidR="00E33327">
        <w:t>Чаши за кафе</w:t>
      </w:r>
    </w:p>
    <w:p w14:paraId="2E750250" w14:textId="642C69F8" w:rsidR="00E33327" w:rsidRDefault="00F2337D" w:rsidP="00784624">
      <w:pPr>
        <w:pStyle w:val="Heading3"/>
        <w:jc w:val="both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5E4B1E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Да се напише </w:t>
      </w:r>
      <w:r w:rsidRPr="000F6D99">
        <w:rPr>
          <w:rFonts w:eastAsiaTheme="minorHAnsi" w:cstheme="minorBidi"/>
          <w:color w:val="auto"/>
          <w:sz w:val="22"/>
          <w:szCs w:val="22"/>
          <w:lang w:val="bg-BG"/>
        </w:rPr>
        <w:t>програма</w:t>
      </w:r>
      <w:r w:rsidRPr="005E4B1E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, която </w:t>
      </w:r>
      <w:r w:rsidRPr="005E4B1E">
        <w:rPr>
          <w:rFonts w:eastAsiaTheme="minorHAnsi" w:cstheme="minorBidi"/>
          <w:color w:val="auto"/>
          <w:sz w:val="22"/>
          <w:szCs w:val="22"/>
          <w:lang w:val="bg-BG"/>
        </w:rPr>
        <w:t xml:space="preserve">чертае </w:t>
      </w:r>
      <w:r w:rsidR="00424E93">
        <w:rPr>
          <w:rFonts w:eastAsiaTheme="minorHAnsi" w:cstheme="minorBidi"/>
          <w:color w:val="auto"/>
          <w:sz w:val="22"/>
          <w:szCs w:val="22"/>
          <w:lang w:val="bg-BG"/>
        </w:rPr>
        <w:t xml:space="preserve">чаша с </w:t>
      </w:r>
      <w:r w:rsidR="006802CD">
        <w:rPr>
          <w:rFonts w:eastAsiaTheme="minorHAnsi" w:cstheme="minorBidi"/>
          <w:color w:val="auto"/>
          <w:sz w:val="22"/>
          <w:szCs w:val="22"/>
          <w:lang w:val="bg-BG"/>
        </w:rPr>
        <w:t>кафе</w:t>
      </w:r>
      <w:r w:rsidR="00E33327">
        <w:rPr>
          <w:rFonts w:eastAsiaTheme="minorHAnsi" w:cstheme="minorBidi"/>
          <w:color w:val="auto"/>
          <w:sz w:val="22"/>
          <w:szCs w:val="22"/>
          <w:lang w:val="bg-BG"/>
        </w:rPr>
        <w:t xml:space="preserve"> с надпис както примерите 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по-долу. </w:t>
      </w:r>
    </w:p>
    <w:p w14:paraId="30717A88" w14:textId="7256768D" w:rsidR="00DB41F7" w:rsidRPr="006F2C83" w:rsidRDefault="0043336A" w:rsidP="00784624">
      <w:pPr>
        <w:pStyle w:val="Heading3"/>
        <w:jc w:val="both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Чашата </w:t>
      </w:r>
      <w:r w:rsidR="003B6E7D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е с </w:t>
      </w:r>
      <w:r w:rsidR="00F2337D" w:rsidRPr="005E4B1E">
        <w:rPr>
          <w:rFonts w:eastAsiaTheme="minorHAnsi" w:cstheme="minorBidi"/>
          <w:color w:val="auto"/>
          <w:sz w:val="22"/>
          <w:szCs w:val="22"/>
          <w:lang w:val="bg-BG"/>
        </w:rPr>
        <w:t>ширина</w:t>
      </w:r>
      <w:r w:rsidR="006F2C83">
        <w:rPr>
          <w:rFonts w:eastAsiaTheme="minorHAnsi" w:cstheme="minorBidi"/>
          <w:color w:val="auto"/>
          <w:sz w:val="22"/>
          <w:szCs w:val="22"/>
          <w:lang w:val="bg-BG"/>
        </w:rPr>
        <w:t>:</w:t>
      </w:r>
      <w:r w:rsidR="00F2337D" w:rsidRPr="005E4B1E">
        <w:rPr>
          <w:rFonts w:eastAsiaTheme="minorHAnsi" w:cstheme="minorBidi"/>
          <w:color w:val="auto"/>
          <w:sz w:val="22"/>
          <w:szCs w:val="22"/>
          <w:lang w:val="bg-BG"/>
        </w:rPr>
        <w:t xml:space="preserve"> </w:t>
      </w:r>
      <w:r w:rsidR="003B6E7D">
        <w:rPr>
          <w:rFonts w:eastAsiaTheme="minorHAnsi" w:cstheme="minorBidi"/>
          <w:color w:val="auto"/>
          <w:sz w:val="22"/>
          <w:szCs w:val="22"/>
          <w:lang w:val="bg-BG"/>
        </w:rPr>
        <w:t>3</w:t>
      </w:r>
      <w:r w:rsidR="002A4FF7">
        <w:rPr>
          <w:rFonts w:ascii="Consolas" w:eastAsiaTheme="minorHAnsi" w:hAnsi="Consolas" w:cs="Consolas"/>
          <w:color w:val="auto"/>
          <w:sz w:val="22"/>
          <w:szCs w:val="22"/>
          <w:lang w:val="bg-BG"/>
        </w:rPr>
        <w:t xml:space="preserve"> * </w:t>
      </w:r>
      <w:r w:rsidR="009C3228">
        <w:rPr>
          <w:rFonts w:ascii="Consolas" w:eastAsiaTheme="minorHAnsi" w:hAnsi="Consolas" w:cs="Consolas"/>
          <w:color w:val="auto"/>
          <w:sz w:val="22"/>
          <w:szCs w:val="22"/>
          <w:lang w:val="en-GB"/>
        </w:rPr>
        <w:t>n</w:t>
      </w:r>
      <w:r w:rsidR="0098772B">
        <w:rPr>
          <w:rFonts w:ascii="Consolas" w:eastAsiaTheme="minorHAnsi" w:hAnsi="Consolas" w:cs="Consolas"/>
          <w:color w:val="auto"/>
          <w:sz w:val="22"/>
          <w:szCs w:val="22"/>
          <w:lang w:val="bg-BG"/>
        </w:rPr>
        <w:t xml:space="preserve"> + </w:t>
      </w:r>
      <w:r w:rsidR="00097E06">
        <w:rPr>
          <w:rFonts w:ascii="Consolas" w:eastAsiaTheme="minorHAnsi" w:hAnsi="Consolas" w:cs="Consolas"/>
          <w:color w:val="auto"/>
          <w:sz w:val="22"/>
          <w:szCs w:val="22"/>
        </w:rPr>
        <w:t>6</w:t>
      </w:r>
      <w:r w:rsidR="003B6E7D">
        <w:rPr>
          <w:rFonts w:ascii="Consolas" w:eastAsiaTheme="minorHAnsi" w:hAnsi="Consolas" w:cs="Consolas"/>
          <w:color w:val="auto"/>
          <w:sz w:val="22"/>
          <w:szCs w:val="22"/>
          <w:lang w:val="bg-BG"/>
        </w:rPr>
        <w:t xml:space="preserve"> </w:t>
      </w:r>
      <w:r w:rsidR="003B6E7D" w:rsidRPr="003B6E7D">
        <w:rPr>
          <w:rFonts w:eastAsiaTheme="minorHAnsi" w:cstheme="minorBidi"/>
          <w:b w:val="0"/>
          <w:color w:val="auto"/>
          <w:sz w:val="22"/>
          <w:szCs w:val="22"/>
          <w:lang w:val="bg-BG"/>
        </w:rPr>
        <w:t>и</w:t>
      </w:r>
      <w:r w:rsidR="003B6E7D" w:rsidRPr="003B6E7D">
        <w:rPr>
          <w:rFonts w:eastAsiaTheme="minorHAnsi" w:cstheme="minorBidi"/>
          <w:color w:val="auto"/>
          <w:sz w:val="22"/>
          <w:szCs w:val="22"/>
          <w:lang w:val="bg-BG"/>
        </w:rPr>
        <w:t xml:space="preserve"> височина</w:t>
      </w:r>
      <w:r w:rsidR="006F2C83">
        <w:rPr>
          <w:rFonts w:eastAsiaTheme="minorHAnsi" w:cstheme="minorBidi"/>
          <w:color w:val="auto"/>
          <w:sz w:val="22"/>
          <w:szCs w:val="22"/>
          <w:lang w:val="bg-BG"/>
        </w:rPr>
        <w:t>:</w:t>
      </w:r>
      <w:r w:rsidR="003B6E7D">
        <w:rPr>
          <w:rFonts w:ascii="Consolas" w:eastAsiaTheme="minorHAnsi" w:hAnsi="Consolas" w:cs="Consolas"/>
          <w:color w:val="auto"/>
          <w:sz w:val="22"/>
          <w:szCs w:val="22"/>
          <w:lang w:val="bg-BG"/>
        </w:rPr>
        <w:t xml:space="preserve"> 3 * </w:t>
      </w:r>
      <w:r w:rsidR="009C3228">
        <w:rPr>
          <w:rFonts w:ascii="Consolas" w:eastAsiaTheme="minorHAnsi" w:hAnsi="Consolas" w:cs="Consolas"/>
          <w:color w:val="auto"/>
          <w:sz w:val="22"/>
          <w:szCs w:val="22"/>
        </w:rPr>
        <w:t>n</w:t>
      </w:r>
      <w:r w:rsidR="003B6E7D">
        <w:rPr>
          <w:rFonts w:ascii="Consolas" w:eastAsiaTheme="minorHAnsi" w:hAnsi="Consolas" w:cs="Consolas"/>
          <w:color w:val="auto"/>
          <w:sz w:val="22"/>
          <w:szCs w:val="22"/>
        </w:rPr>
        <w:t xml:space="preserve"> + 1</w:t>
      </w:r>
      <w:r w:rsidR="006F2C83" w:rsidRPr="006F2C83">
        <w:rPr>
          <w:rFonts w:eastAsiaTheme="minorHAnsi" w:cstheme="minorHAnsi"/>
          <w:b w:val="0"/>
          <w:color w:val="auto"/>
          <w:sz w:val="22"/>
          <w:szCs w:val="22"/>
          <w:lang w:val="bg-BG"/>
        </w:rPr>
        <w:t xml:space="preserve">, където </w:t>
      </w:r>
      <w:r w:rsidR="006F2C83" w:rsidRPr="006F2C83">
        <w:rPr>
          <w:rFonts w:eastAsiaTheme="minorHAnsi" w:cstheme="minorHAnsi"/>
          <w:bCs/>
          <w:color w:val="auto"/>
          <w:sz w:val="22"/>
          <w:szCs w:val="22"/>
        </w:rPr>
        <w:t>n</w:t>
      </w:r>
      <w:r w:rsidR="006F2C83" w:rsidRPr="006F2C83">
        <w:rPr>
          <w:rFonts w:eastAsiaTheme="minorHAnsi" w:cstheme="minorHAnsi"/>
          <w:b w:val="0"/>
          <w:color w:val="auto"/>
          <w:sz w:val="22"/>
          <w:szCs w:val="22"/>
        </w:rPr>
        <w:t xml:space="preserve"> </w:t>
      </w:r>
      <w:r w:rsidR="006F2C83">
        <w:rPr>
          <w:rFonts w:eastAsiaTheme="minorHAnsi" w:cstheme="minorHAnsi"/>
          <w:b w:val="0"/>
          <w:color w:val="auto"/>
          <w:sz w:val="22"/>
          <w:szCs w:val="22"/>
          <w:lang w:val="bg-BG"/>
        </w:rPr>
        <w:t xml:space="preserve">е цяло </w:t>
      </w:r>
      <w:r w:rsidR="006F2C83" w:rsidRPr="006F2C83">
        <w:rPr>
          <w:rFonts w:eastAsiaTheme="minorHAnsi" w:cstheme="minorHAnsi"/>
          <w:b w:val="0"/>
          <w:color w:val="auto"/>
          <w:sz w:val="22"/>
          <w:szCs w:val="22"/>
          <w:lang w:val="bg-BG"/>
        </w:rPr>
        <w:t>число, прочетено от конзолата.</w:t>
      </w:r>
    </w:p>
    <w:p w14:paraId="0C768827" w14:textId="77777777" w:rsidR="007E1DAB" w:rsidRDefault="007E1DAB" w:rsidP="00491F49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3769345" w14:textId="77777777" w:rsidR="00E33327" w:rsidRDefault="00F2337D" w:rsidP="00784624">
      <w:pPr>
        <w:jc w:val="both"/>
        <w:rPr>
          <w:lang w:val="bg-BG"/>
        </w:rPr>
      </w:pPr>
      <w:r>
        <w:rPr>
          <w:lang w:val="bg-BG"/>
        </w:rPr>
        <w:t xml:space="preserve">Входът се </w:t>
      </w:r>
      <w:r w:rsidRPr="000F6D99">
        <w:rPr>
          <w:b/>
          <w:lang w:val="bg-BG"/>
        </w:rPr>
        <w:t>чете от конзолата</w:t>
      </w:r>
      <w:r>
        <w:rPr>
          <w:lang w:val="bg-BG"/>
        </w:rPr>
        <w:t xml:space="preserve"> и съдържа </w:t>
      </w:r>
      <w:r w:rsidR="00E33327" w:rsidRPr="00920866">
        <w:rPr>
          <w:b/>
          <w:bCs/>
          <w:lang w:val="bg-BG"/>
        </w:rPr>
        <w:t>два</w:t>
      </w:r>
      <w:r w:rsidR="00E33327">
        <w:rPr>
          <w:lang w:val="bg-BG"/>
        </w:rPr>
        <w:t xml:space="preserve"> реда:</w:t>
      </w:r>
    </w:p>
    <w:p w14:paraId="3A52045A" w14:textId="3FEDE244" w:rsidR="00343F9D" w:rsidRDefault="00E33327" w:rsidP="00E33327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rPr>
          <w:b/>
        </w:rPr>
        <w:t>n</w:t>
      </w:r>
      <w:r w:rsidR="00520E67" w:rsidRPr="00E33327">
        <w:rPr>
          <w:lang w:val="bg-BG"/>
        </w:rPr>
        <w:t xml:space="preserve"> </w:t>
      </w:r>
      <w:r>
        <w:rPr>
          <w:lang w:val="bg-BG"/>
        </w:rPr>
        <w:t xml:space="preserve">- цяло число </w:t>
      </w:r>
      <w:r w:rsidR="00F2337D" w:rsidRPr="00E33327">
        <w:rPr>
          <w:lang w:val="bg-BG"/>
        </w:rPr>
        <w:t xml:space="preserve">в </w:t>
      </w:r>
      <w:r w:rsidR="00543299" w:rsidRPr="00E33327">
        <w:rPr>
          <w:lang w:val="bg-BG"/>
        </w:rPr>
        <w:t xml:space="preserve">интервала </w:t>
      </w:r>
      <w:r w:rsidR="00543299" w:rsidRPr="00E33327">
        <w:rPr>
          <w:b/>
          <w:lang w:val="bg-BG"/>
        </w:rPr>
        <w:t>[</w:t>
      </w:r>
      <w:r w:rsidR="00424E93" w:rsidRPr="00E33327">
        <w:rPr>
          <w:b/>
          <w:lang w:val="bg-BG"/>
        </w:rPr>
        <w:t>3</w:t>
      </w:r>
      <w:r w:rsidR="000D41BF" w:rsidRPr="00E33327">
        <w:rPr>
          <w:b/>
          <w:lang w:val="bg-BG"/>
        </w:rPr>
        <w:t>…</w:t>
      </w:r>
      <w:r w:rsidR="00224C38" w:rsidRPr="00E33327">
        <w:rPr>
          <w:b/>
          <w:lang w:val="bg-BG"/>
        </w:rPr>
        <w:t>2</w:t>
      </w:r>
      <w:r w:rsidR="000D41BF" w:rsidRPr="00E33327">
        <w:rPr>
          <w:b/>
          <w:lang w:val="bg-BG"/>
        </w:rPr>
        <w:t>7</w:t>
      </w:r>
      <w:r w:rsidR="00F2337D" w:rsidRPr="00E33327">
        <w:rPr>
          <w:b/>
          <w:lang w:val="bg-BG"/>
        </w:rPr>
        <w:t>]</w:t>
      </w:r>
    </w:p>
    <w:p w14:paraId="08EAD14D" w14:textId="085C9E2A" w:rsidR="00E33327" w:rsidRPr="00E33327" w:rsidRDefault="00E33327" w:rsidP="00E33327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E33327">
        <w:rPr>
          <w:b/>
          <w:bCs/>
          <w:lang w:val="bg-BG"/>
        </w:rPr>
        <w:t xml:space="preserve">надпис </w:t>
      </w:r>
      <w:r>
        <w:rPr>
          <w:b/>
          <w:bCs/>
          <w:lang w:val="bg-BG"/>
        </w:rPr>
        <w:t>н</w:t>
      </w:r>
      <w:r w:rsidRPr="00E33327">
        <w:rPr>
          <w:b/>
          <w:bCs/>
          <w:lang w:val="bg-BG"/>
        </w:rPr>
        <w:t>а чашата</w:t>
      </w:r>
      <w:r>
        <w:rPr>
          <w:lang w:val="bg-BG"/>
        </w:rPr>
        <w:t xml:space="preserve"> - текст</w:t>
      </w:r>
    </w:p>
    <w:p w14:paraId="777DD5C5" w14:textId="77777777" w:rsidR="007E1DAB" w:rsidRDefault="007E1DAB" w:rsidP="00491F49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317EE80B" w14:textId="375A4602" w:rsidR="003570FC" w:rsidRPr="000675A4" w:rsidRDefault="00F2337D" w:rsidP="00784624">
      <w:pPr>
        <w:tabs>
          <w:tab w:val="left" w:pos="7320"/>
        </w:tabs>
        <w:jc w:val="both"/>
        <w:rPr>
          <w:b/>
        </w:rPr>
      </w:pPr>
      <w:r>
        <w:rPr>
          <w:lang w:val="bg-BG"/>
        </w:rPr>
        <w:t>Да се отпечата</w:t>
      </w:r>
      <w:r w:rsidRPr="005E4B1E">
        <w:rPr>
          <w:lang w:val="bg-BG"/>
        </w:rPr>
        <w:t xml:space="preserve"> </w:t>
      </w:r>
      <w:r>
        <w:rPr>
          <w:b/>
          <w:lang w:val="bg-BG"/>
        </w:rPr>
        <w:t xml:space="preserve">на конзолата </w:t>
      </w:r>
      <w:r w:rsidR="00424E93">
        <w:rPr>
          <w:b/>
          <w:lang w:val="bg-BG"/>
        </w:rPr>
        <w:t xml:space="preserve">чашата </w:t>
      </w:r>
      <w:r w:rsidR="00E33327">
        <w:rPr>
          <w:b/>
          <w:lang w:val="bg-BG"/>
        </w:rPr>
        <w:t>кафе с надпис</w:t>
      </w:r>
      <w:r w:rsidRPr="005E4B1E">
        <w:rPr>
          <w:lang w:val="bg-BG"/>
        </w:rPr>
        <w:t>, точно както в примерите.</w:t>
      </w:r>
    </w:p>
    <w:p w14:paraId="6C98C30A" w14:textId="77777777" w:rsidR="007E1DAB" w:rsidRPr="003C0CF3" w:rsidRDefault="007E1DAB" w:rsidP="007E1DA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pPr w:leftFromText="180" w:rightFromText="180" w:vertAnchor="text" w:tblpY="1"/>
        <w:tblOverlap w:val="never"/>
        <w:tblW w:w="103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1843"/>
        <w:gridCol w:w="709"/>
        <w:gridCol w:w="2552"/>
        <w:gridCol w:w="708"/>
        <w:gridCol w:w="3828"/>
      </w:tblGrid>
      <w:tr w:rsidR="00083979" w:rsidRPr="00B57630" w14:paraId="6604E6B1" w14:textId="77777777" w:rsidTr="00BA5480">
        <w:trPr>
          <w:trHeight w:val="210"/>
        </w:trPr>
        <w:tc>
          <w:tcPr>
            <w:tcW w:w="704" w:type="dxa"/>
            <w:shd w:val="clear" w:color="auto" w:fill="D9D9D9"/>
          </w:tcPr>
          <w:p w14:paraId="3B7F36B1" w14:textId="77777777" w:rsidR="00083979" w:rsidRPr="00B57630" w:rsidRDefault="00083979" w:rsidP="000839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43" w:type="dxa"/>
            <w:shd w:val="clear" w:color="auto" w:fill="D9D9D9"/>
          </w:tcPr>
          <w:p w14:paraId="1A61F90C" w14:textId="77777777" w:rsidR="00083979" w:rsidRPr="00B57630" w:rsidRDefault="00083979" w:rsidP="000839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09" w:type="dxa"/>
            <w:shd w:val="clear" w:color="auto" w:fill="D9D9D9"/>
          </w:tcPr>
          <w:p w14:paraId="3B9C058B" w14:textId="77777777" w:rsidR="00083979" w:rsidRPr="00B57630" w:rsidRDefault="00083979" w:rsidP="000839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52" w:type="dxa"/>
            <w:shd w:val="clear" w:color="auto" w:fill="D9D9D9"/>
          </w:tcPr>
          <w:p w14:paraId="6B8D8A92" w14:textId="77777777" w:rsidR="00083979" w:rsidRPr="00B57630" w:rsidRDefault="00083979" w:rsidP="000839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08" w:type="dxa"/>
            <w:shd w:val="clear" w:color="auto" w:fill="D9D9D9"/>
          </w:tcPr>
          <w:p w14:paraId="300A0484" w14:textId="77777777" w:rsidR="00083979" w:rsidRPr="00B57630" w:rsidRDefault="00083979" w:rsidP="000839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28" w:type="dxa"/>
            <w:shd w:val="clear" w:color="auto" w:fill="D9D9D9"/>
          </w:tcPr>
          <w:p w14:paraId="0B5C1100" w14:textId="77777777" w:rsidR="00083979" w:rsidRPr="00B57630" w:rsidRDefault="00083979" w:rsidP="000839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83979" w:rsidRPr="00B57630" w14:paraId="79B51B6C" w14:textId="77777777" w:rsidTr="00BA5480">
        <w:trPr>
          <w:trHeight w:val="328"/>
        </w:trPr>
        <w:tc>
          <w:tcPr>
            <w:tcW w:w="704" w:type="dxa"/>
          </w:tcPr>
          <w:p w14:paraId="3824EFF6" w14:textId="77777777" w:rsidR="00083979" w:rsidRDefault="00424E93" w:rsidP="000839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65130F42" w14:textId="104FA3D6" w:rsidR="00E33327" w:rsidRPr="00E33327" w:rsidRDefault="00E33327" w:rsidP="000839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Java</w:t>
            </w:r>
          </w:p>
        </w:tc>
        <w:tc>
          <w:tcPr>
            <w:tcW w:w="1843" w:type="dxa"/>
          </w:tcPr>
          <w:p w14:paraId="273D3397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~ ~ ~</w:t>
            </w:r>
          </w:p>
          <w:p w14:paraId="71F0EECF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~ ~ ~</w:t>
            </w:r>
          </w:p>
          <w:p w14:paraId="43067BED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~ ~ ~</w:t>
            </w:r>
          </w:p>
          <w:p w14:paraId="6ACD0F55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==============</w:t>
            </w:r>
          </w:p>
          <w:p w14:paraId="57D220B8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|~~~JAVA~~~|  |</w:t>
            </w:r>
          </w:p>
          <w:p w14:paraId="333E21F7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==============</w:t>
            </w:r>
          </w:p>
          <w:p w14:paraId="71A9C284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\@@@@@@@@@@/</w:t>
            </w:r>
          </w:p>
          <w:p w14:paraId="18982E3A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\@@@@@@@@/</w:t>
            </w:r>
          </w:p>
          <w:p w14:paraId="21322CAE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\@@@@@@/</w:t>
            </w:r>
          </w:p>
          <w:p w14:paraId="154B9B59" w14:textId="23D9EC4B" w:rsidR="009317B6" w:rsidRPr="00D24E0D" w:rsidRDefault="009317B6" w:rsidP="009317B6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--------------</w:t>
            </w:r>
          </w:p>
          <w:p w14:paraId="1CE8DF3D" w14:textId="17A0F7B5" w:rsidR="00083979" w:rsidRDefault="00083979" w:rsidP="00D24E0D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</w:tc>
        <w:tc>
          <w:tcPr>
            <w:tcW w:w="709" w:type="dxa"/>
          </w:tcPr>
          <w:p w14:paraId="57BC7345" w14:textId="77777777" w:rsidR="00083979" w:rsidRDefault="00424E93" w:rsidP="000839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0531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CC8DA56" w14:textId="637A1FEC" w:rsidR="00E33327" w:rsidRPr="00E33327" w:rsidRDefault="00E33327" w:rsidP="00083979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</w:rPr>
              <w:t>Desi</w:t>
            </w:r>
          </w:p>
        </w:tc>
        <w:tc>
          <w:tcPr>
            <w:tcW w:w="2552" w:type="dxa"/>
          </w:tcPr>
          <w:p w14:paraId="306CF168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  ~ ~ ~</w:t>
            </w:r>
          </w:p>
          <w:p w14:paraId="5E75E64A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  ~ ~ ~</w:t>
            </w:r>
          </w:p>
          <w:p w14:paraId="6C1097F8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  ~ ~ ~</w:t>
            </w:r>
          </w:p>
          <w:p w14:paraId="53A3054C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  ~ ~ ~</w:t>
            </w:r>
          </w:p>
          <w:p w14:paraId="300F065C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  ~ ~ ~</w:t>
            </w:r>
          </w:p>
          <w:p w14:paraId="4B73B16A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====================</w:t>
            </w:r>
          </w:p>
          <w:p w14:paraId="306A1FFA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|~~~~~~~~~~~~~~|    |</w:t>
            </w:r>
          </w:p>
          <w:p w14:paraId="725985F2" w14:textId="6D2D87B9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|~~~~~</w:t>
            </w:r>
            <w:r w:rsidR="00E33327">
              <w:rPr>
                <w:rFonts w:ascii="Consolas" w:eastAsia="Calibri" w:hAnsi="Consolas" w:cs="Times New Roman"/>
                <w:sz w:val="20"/>
                <w:szCs w:val="20"/>
              </w:rPr>
              <w:t>DESI</w:t>
            </w: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~~~~~|    |</w:t>
            </w:r>
          </w:p>
          <w:p w14:paraId="6F7483BB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|~~~~~~~~~~~~~~|    |</w:t>
            </w:r>
          </w:p>
          <w:p w14:paraId="63EE8FA6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====================</w:t>
            </w:r>
          </w:p>
          <w:p w14:paraId="5209B0BD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>\@@@@@@@@@@@@@@/</w:t>
            </w:r>
          </w:p>
          <w:p w14:paraId="58CE2FE8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\@@@@@@@@@@@@/</w:t>
            </w:r>
          </w:p>
          <w:p w14:paraId="7910AAAC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\@@@@@@@@@@/</w:t>
            </w:r>
          </w:p>
          <w:p w14:paraId="0F708F0F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\@@@@@@@@/</w:t>
            </w:r>
          </w:p>
          <w:p w14:paraId="6C2CEE9D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</w:rPr>
              <w:t xml:space="preserve">    \@@@@@@/</w:t>
            </w:r>
          </w:p>
          <w:p w14:paraId="20CEBEC6" w14:textId="6ABCAF75" w:rsidR="009317B6" w:rsidRPr="00D24E0D" w:rsidRDefault="009317B6" w:rsidP="009317B6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--------------------</w:t>
            </w:r>
          </w:p>
          <w:p w14:paraId="12CAF7C5" w14:textId="7F775A43" w:rsidR="00083979" w:rsidRPr="00424E93" w:rsidRDefault="00083979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</w:p>
        </w:tc>
        <w:tc>
          <w:tcPr>
            <w:tcW w:w="708" w:type="dxa"/>
          </w:tcPr>
          <w:p w14:paraId="0BA9C7A4" w14:textId="77777777" w:rsidR="00083979" w:rsidRDefault="003D4DFE" w:rsidP="000839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0531F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0F90086D" w14:textId="27AA1B85" w:rsidR="00E33327" w:rsidRPr="00E33327" w:rsidRDefault="009F1AE7" w:rsidP="00083979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Vili</w:t>
            </w:r>
            <w:proofErr w:type="spellEnd"/>
          </w:p>
        </w:tc>
        <w:tc>
          <w:tcPr>
            <w:tcW w:w="3828" w:type="dxa"/>
          </w:tcPr>
          <w:p w14:paraId="239FF87E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 ~ ~ ~</w:t>
            </w:r>
          </w:p>
          <w:p w14:paraId="4B0CCAC5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 ~ ~ ~</w:t>
            </w:r>
          </w:p>
          <w:p w14:paraId="44CBCEF8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 ~ ~ ~</w:t>
            </w:r>
          </w:p>
          <w:p w14:paraId="59CFCD0B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 ~ ~ ~</w:t>
            </w:r>
          </w:p>
          <w:p w14:paraId="13FA0DBE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 ~ ~ ~</w:t>
            </w:r>
          </w:p>
          <w:p w14:paraId="7AEDF754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 ~ ~ ~</w:t>
            </w:r>
          </w:p>
          <w:p w14:paraId="16365265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 ~ ~ ~</w:t>
            </w:r>
          </w:p>
          <w:p w14:paraId="3D03B05A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 ~ ~ ~</w:t>
            </w:r>
          </w:p>
          <w:p w14:paraId="5191475C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=============================</w:t>
            </w:r>
          </w:p>
          <w:p w14:paraId="4D6B6605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|~~~~~~~~~~~~~~~~~~~~|       |</w:t>
            </w:r>
          </w:p>
          <w:p w14:paraId="2C35A03D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|~~~~~~~~~~~~~~~~~~~~|       |</w:t>
            </w:r>
          </w:p>
          <w:p w14:paraId="20511682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|~~~~~~~~~~~~~~~~~~~~|       |</w:t>
            </w:r>
          </w:p>
          <w:p w14:paraId="61D9449A" w14:textId="70FF122A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|~~~~~~~~</w:t>
            </w:r>
            <w:r w:rsidR="009F1AE7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VILI</w:t>
            </w: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~~~~~~~~|       |</w:t>
            </w:r>
          </w:p>
          <w:p w14:paraId="6729BDCE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|~~~~~~~~~~~~~~~~~~~~|       |</w:t>
            </w:r>
          </w:p>
          <w:p w14:paraId="47637D53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|~~~~~~~~~~~~~~~~~~~~|       |</w:t>
            </w:r>
          </w:p>
          <w:p w14:paraId="4ECBABCC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=============================</w:t>
            </w:r>
          </w:p>
          <w:p w14:paraId="768A985C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\@@@@@@@@@@@@@@@@@@@@/</w:t>
            </w:r>
          </w:p>
          <w:p w14:paraId="3E03E6CD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\@@@@@@@@@@@@@@@@@@/</w:t>
            </w:r>
          </w:p>
          <w:p w14:paraId="36BA172C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\@@@@@@@@@@@@@@@@/</w:t>
            </w:r>
          </w:p>
          <w:p w14:paraId="1C17BE84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\@@@@@@@@@@@@@@/</w:t>
            </w:r>
          </w:p>
          <w:p w14:paraId="55F48506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\@@@@@@@@@@@@/</w:t>
            </w:r>
          </w:p>
          <w:p w14:paraId="20A0246D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\@@@@@@@@@@/</w:t>
            </w:r>
          </w:p>
          <w:p w14:paraId="3AA23CFE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\@@@@@@@@/</w:t>
            </w:r>
          </w:p>
          <w:p w14:paraId="7D0ABC7A" w14:textId="77777777" w:rsidR="00D24E0D" w:rsidRPr="00D24E0D" w:rsidRDefault="00D24E0D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</w:pPr>
            <w:r w:rsidRPr="00D24E0D"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 xml:space="preserve">       \@@@@@@/</w:t>
            </w:r>
          </w:p>
          <w:p w14:paraId="1FED9D37" w14:textId="1C50E84C" w:rsidR="00083979" w:rsidRPr="009317B6" w:rsidRDefault="009317B6" w:rsidP="00D24E0D">
            <w:pPr>
              <w:spacing w:before="0" w:after="0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en-GB"/>
              </w:rPr>
              <w:t>-----------------------------</w:t>
            </w:r>
          </w:p>
        </w:tc>
      </w:tr>
    </w:tbl>
    <w:p w14:paraId="33E9F346" w14:textId="77777777" w:rsidR="000213BB" w:rsidRPr="005211D6" w:rsidRDefault="00083979" w:rsidP="005211D6">
      <w:pPr>
        <w:spacing w:before="120"/>
        <w:rPr>
          <w:lang w:val="bg-BG"/>
        </w:rPr>
      </w:pPr>
      <w:r>
        <w:rPr>
          <w:lang w:val="bg-BG"/>
        </w:rPr>
        <w:br w:type="textWrapping" w:clear="all"/>
      </w:r>
    </w:p>
    <w:sectPr w:rsidR="000213BB" w:rsidRPr="005211D6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F1F4D" w14:textId="77777777" w:rsidR="005F28F6" w:rsidRDefault="005F28F6" w:rsidP="008068A2">
      <w:pPr>
        <w:spacing w:after="0" w:line="240" w:lineRule="auto"/>
      </w:pPr>
      <w:r>
        <w:separator/>
      </w:r>
    </w:p>
  </w:endnote>
  <w:endnote w:type="continuationSeparator" w:id="0">
    <w:p w14:paraId="2A9B6122" w14:textId="77777777" w:rsidR="005F28F6" w:rsidRDefault="005F28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5A244" w14:textId="77777777" w:rsidR="00E33327" w:rsidRDefault="00E333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0DDA1F" w14:textId="77777777" w:rsidR="00E41EFE" w:rsidRDefault="00E41EFE" w:rsidP="00E41EF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D50986C" wp14:editId="37F41DC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20701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217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817C71" w14:textId="77777777" w:rsidR="00E41EFE" w:rsidRDefault="00E41EFE" w:rsidP="00E41EFE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.15pt;margin-top:7.95pt;width:121pt;height:16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" filled="f" stroked="f">
              <v:textbox style="mso-fit-shape-to-text:t" inset=".5mm,.5mm,.5mm,.5mm">
                <w:txbxContent>
                  <w:p w:rsidR="00E41EFE" w:rsidRDefault="00E41EFE" w:rsidP="00E41EFE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B27647D" wp14:editId="2146D94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CE25E3" id="Straight Connector 1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60AC978" wp14:editId="56DFD56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207010"/>
              <wp:effectExtent l="0" t="0" r="635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217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ECEBC1" w14:textId="77777777" w:rsidR="00E41EFE" w:rsidRDefault="00E41EFE" w:rsidP="00E41EFE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Text Box 12" o:spid="_x0000_s1027" type="#_x0000_t202" style="position:absolute;margin-left:1.15pt;margin-top:7.95pt;width:121pt;height:16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" filled="f" stroked="f">
              <v:textbox style="mso-fit-shape-to-text:t" inset=".5mm,.5mm,.5mm,.5mm">
                <w:txbxContent>
                  <w:p w:rsidR="00E41EFE" w:rsidRDefault="00E41EFE" w:rsidP="00E41EFE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40B0EA9" wp14:editId="173E4A5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AEFD68" id="Straight Connector 1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4BB73A2F" wp14:editId="4F3FEE98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10" name="Picture 10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2B12F08" wp14:editId="426642B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2" name="Straight Connector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B36955" id="Straight Connector 19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jjL7dO0BAAAm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81B17A9" wp14:editId="7267A7C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4E2249" w14:textId="77777777" w:rsidR="00E41EFE" w:rsidRDefault="00E41EFE" w:rsidP="00E41EFE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1D8611C7" w14:textId="77777777" w:rsidR="00E41EFE" w:rsidRDefault="00E41EFE" w:rsidP="00E41EFE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FA0806" wp14:editId="5C12A46C">
                                <wp:extent cx="197485" cy="197485"/>
                                <wp:effectExtent l="0" t="0" r="0" b="0"/>
                                <wp:docPr id="9" name="Picture 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3AB6B3" wp14:editId="317FC759">
                                <wp:extent cx="197485" cy="197485"/>
                                <wp:effectExtent l="0" t="0" r="0" b="0"/>
                                <wp:docPr id="8" name="Picture 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E0F5E67" wp14:editId="7EA54A50">
                                <wp:extent cx="200025" cy="200025"/>
                                <wp:effectExtent l="0" t="0" r="9525" b="9525"/>
                                <wp:docPr id="6" name="Picture 6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20E868" wp14:editId="5780B5AC">
                                <wp:extent cx="200025" cy="200025"/>
                                <wp:effectExtent l="0" t="0" r="9525" b="9525"/>
                                <wp:docPr id="4" name="Picture 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C663CB" wp14:editId="78EF5A8E">
                                <wp:extent cx="200025" cy="200025"/>
                                <wp:effectExtent l="0" t="0" r="9525" b="9525"/>
                                <wp:docPr id="57" name="Picture 5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7" name="Picture 5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71E483" wp14:editId="595830DB">
                                <wp:extent cx="197485" cy="197485"/>
                                <wp:effectExtent l="0" t="0" r="0" b="0"/>
                                <wp:docPr id="3" name="Picture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4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7573566" wp14:editId="57A85CD9">
                                <wp:extent cx="197485" cy="197485"/>
                                <wp:effectExtent l="0" t="0" r="0" b="0"/>
                                <wp:docPr id="2" name="Picture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FEE604" wp14:editId="7DCB2AF3">
                                <wp:extent cx="197485" cy="197485"/>
                                <wp:effectExtent l="0" t="0" r="0" b="0"/>
                                <wp:docPr id="1" name="Picture 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63BA416" wp14:editId="6912CAEA">
                                <wp:extent cx="200025" cy="200025"/>
                                <wp:effectExtent l="0" t="0" r="9525" b="9525"/>
                                <wp:docPr id="61" name="Picture 6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1" name="Picture 61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93" o:spid="_x0000_s1028" type="#_x0000_t202" style="position:absolute;margin-left:124.4pt;margin-top:6.7pt;width:396.3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vQxDQIAAP0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my70MQ0C&#10;AAD9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:rsidR="00E41EFE" w:rsidRDefault="00E41EFE" w:rsidP="00E41EFE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:rsidR="00E41EFE" w:rsidRDefault="00E41EFE" w:rsidP="00E41EFE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9" name="Picture 9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8" name="Picture 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200025" cy="200025"/>
                          <wp:effectExtent l="0" t="0" r="9525" b="9525"/>
                          <wp:docPr id="6" name="Picture 6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200025" cy="200025"/>
                          <wp:effectExtent l="0" t="0" r="9525" b="9525"/>
                          <wp:docPr id="4" name="Picture 4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200025" cy="200025"/>
                          <wp:effectExtent l="0" t="0" r="9525" b="9525"/>
                          <wp:docPr id="57" name="Picture 57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7" name="Picture 5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3" name="Picture 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4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2" name="Picture 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97485" cy="197485"/>
                          <wp:effectExtent l="0" t="0" r="0" b="0"/>
                          <wp:docPr id="1" name="Picture 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200025" cy="200025"/>
                          <wp:effectExtent l="0" t="0" r="9525" b="9525"/>
                          <wp:docPr id="61" name="Picture 6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1" name="Picture 61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D9C6107" wp14:editId="4342F407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6C703A" w14:textId="77777777" w:rsidR="00E41EFE" w:rsidRDefault="00E41EFE" w:rsidP="00E41EFE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205" o:spid="_x0000_s1029" type="#_x0000_t202" style="position:absolute;margin-left:125.15pt;margin-top:26.95pt;width:44.85pt;height:1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" filled="f" stroked="f" strokeweight=".5pt">
              <v:textbox inset=".5mm,0,0,0">
                <w:txbxContent>
                  <w:p w:rsidR="00E41EFE" w:rsidRDefault="00E41EFE" w:rsidP="00E41EFE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7A988A01" wp14:editId="48F343E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6" name="Text Box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285E4C" w14:textId="77777777" w:rsidR="00E41EFE" w:rsidRDefault="00E41EFE" w:rsidP="00E41EF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119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119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06" o:spid="_x0000_s1030" type="#_x0000_t202" style="position:absolute;margin-left:444.65pt;margin-top:26.95pt;width:70.9pt;height:15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b0RdgIAAF4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Yab0RdgIAAF4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:rsidR="00E41EFE" w:rsidRDefault="00E41EFE" w:rsidP="00E41EF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9119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9119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D75C1E2" w14:textId="77777777" w:rsidR="00E41EFE" w:rsidRDefault="00E41EFE" w:rsidP="00E41E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7AAAB" w14:textId="77777777" w:rsidR="00E33327" w:rsidRDefault="00E333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4090AE" w14:textId="77777777" w:rsidR="005F28F6" w:rsidRDefault="005F28F6" w:rsidP="008068A2">
      <w:pPr>
        <w:spacing w:after="0" w:line="240" w:lineRule="auto"/>
      </w:pPr>
      <w:r>
        <w:separator/>
      </w:r>
    </w:p>
  </w:footnote>
  <w:footnote w:type="continuationSeparator" w:id="0">
    <w:p w14:paraId="0687F9C2" w14:textId="77777777" w:rsidR="005F28F6" w:rsidRDefault="005F28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2B8CD3" w14:textId="77777777" w:rsidR="00E33327" w:rsidRDefault="00E333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A71751" w14:textId="6B58CDF4" w:rsidR="00E33327" w:rsidRPr="00E33327" w:rsidRDefault="00E33327" w:rsidP="00E33327">
    <w:pPr>
      <w:pStyle w:val="Header"/>
      <w:jc w:val="right"/>
      <w:rPr>
        <w:lang w:val="bg-BG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EF88F" w14:textId="77777777" w:rsidR="00E33327" w:rsidRDefault="00E333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94536"/>
    <w:multiLevelType w:val="hybridMultilevel"/>
    <w:tmpl w:val="C5C81BB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1C77081"/>
    <w:multiLevelType w:val="hybridMultilevel"/>
    <w:tmpl w:val="9DCC3AC0"/>
    <w:lvl w:ilvl="0" w:tplc="2564F8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A35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A87D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9A7A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A2C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BABF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3A88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F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DC5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A0883"/>
    <w:multiLevelType w:val="hybridMultilevel"/>
    <w:tmpl w:val="768A232C"/>
    <w:lvl w:ilvl="0" w:tplc="BDF4AD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127E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C445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BE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6644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5E28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200C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06F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AAC4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C7E"/>
    <w:multiLevelType w:val="hybridMultilevel"/>
    <w:tmpl w:val="2786A2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442CFF"/>
    <w:multiLevelType w:val="hybridMultilevel"/>
    <w:tmpl w:val="E8D0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D6310"/>
    <w:multiLevelType w:val="hybridMultilevel"/>
    <w:tmpl w:val="4C4C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D38A0"/>
    <w:multiLevelType w:val="hybridMultilevel"/>
    <w:tmpl w:val="32F2B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7D521C"/>
    <w:multiLevelType w:val="hybridMultilevel"/>
    <w:tmpl w:val="F9586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330C4"/>
    <w:multiLevelType w:val="hybridMultilevel"/>
    <w:tmpl w:val="271A6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90CF5"/>
    <w:multiLevelType w:val="hybridMultilevel"/>
    <w:tmpl w:val="A9163494"/>
    <w:lvl w:ilvl="0" w:tplc="5C0A47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8604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F6D8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FAD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CEE1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0FE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16A6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3CE4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5AB7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4D499E"/>
    <w:multiLevelType w:val="hybridMultilevel"/>
    <w:tmpl w:val="EB86F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47ACE"/>
    <w:multiLevelType w:val="hybridMultilevel"/>
    <w:tmpl w:val="167C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3582D"/>
    <w:multiLevelType w:val="hybridMultilevel"/>
    <w:tmpl w:val="04FA56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11302"/>
    <w:multiLevelType w:val="hybridMultilevel"/>
    <w:tmpl w:val="D868CE76"/>
    <w:lvl w:ilvl="0" w:tplc="16DA0C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207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A85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E2A0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0273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2AC6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02EB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D2BE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ACEB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353E8"/>
    <w:multiLevelType w:val="hybridMultilevel"/>
    <w:tmpl w:val="5D7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02569"/>
    <w:multiLevelType w:val="hybridMultilevel"/>
    <w:tmpl w:val="BE82F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1E34F5"/>
    <w:multiLevelType w:val="hybridMultilevel"/>
    <w:tmpl w:val="A9EC469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326743A6"/>
    <w:multiLevelType w:val="hybridMultilevel"/>
    <w:tmpl w:val="D858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5D401C"/>
    <w:multiLevelType w:val="hybridMultilevel"/>
    <w:tmpl w:val="659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467040"/>
    <w:multiLevelType w:val="hybridMultilevel"/>
    <w:tmpl w:val="3BA8E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893DDF"/>
    <w:multiLevelType w:val="hybridMultilevel"/>
    <w:tmpl w:val="A5984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15A4A"/>
    <w:multiLevelType w:val="hybridMultilevel"/>
    <w:tmpl w:val="B6A2E2C0"/>
    <w:lvl w:ilvl="0" w:tplc="1DB0302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C803F4"/>
    <w:multiLevelType w:val="hybridMultilevel"/>
    <w:tmpl w:val="8C562184"/>
    <w:lvl w:ilvl="0" w:tplc="501478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1A3CC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6E35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34F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50EF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C668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3EEF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72A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1A4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FB33A3"/>
    <w:multiLevelType w:val="hybridMultilevel"/>
    <w:tmpl w:val="828A8C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815E5"/>
    <w:multiLevelType w:val="hybridMultilevel"/>
    <w:tmpl w:val="163ECFE4"/>
    <w:lvl w:ilvl="0" w:tplc="4B50C4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7B76E7"/>
    <w:multiLevelType w:val="hybridMultilevel"/>
    <w:tmpl w:val="DBC8014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2104C"/>
    <w:multiLevelType w:val="hybridMultilevel"/>
    <w:tmpl w:val="4F7EE438"/>
    <w:lvl w:ilvl="0" w:tplc="DF72A78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6B26D1"/>
    <w:multiLevelType w:val="hybridMultilevel"/>
    <w:tmpl w:val="B1B0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3366F6"/>
    <w:multiLevelType w:val="hybridMultilevel"/>
    <w:tmpl w:val="6748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91A13"/>
    <w:multiLevelType w:val="hybridMultilevel"/>
    <w:tmpl w:val="274E1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25276"/>
    <w:multiLevelType w:val="hybridMultilevel"/>
    <w:tmpl w:val="A0E6375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5"/>
  </w:num>
  <w:num w:numId="3">
    <w:abstractNumId w:val="15"/>
  </w:num>
  <w:num w:numId="4">
    <w:abstractNumId w:val="3"/>
  </w:num>
  <w:num w:numId="5">
    <w:abstractNumId w:val="20"/>
  </w:num>
  <w:num w:numId="6">
    <w:abstractNumId w:val="31"/>
  </w:num>
  <w:num w:numId="7">
    <w:abstractNumId w:val="34"/>
  </w:num>
  <w:num w:numId="8">
    <w:abstractNumId w:val="14"/>
  </w:num>
  <w:num w:numId="9">
    <w:abstractNumId w:val="21"/>
  </w:num>
  <w:num w:numId="10">
    <w:abstractNumId w:val="35"/>
  </w:num>
  <w:num w:numId="11">
    <w:abstractNumId w:val="33"/>
  </w:num>
  <w:num w:numId="12">
    <w:abstractNumId w:val="10"/>
  </w:num>
  <w:num w:numId="13">
    <w:abstractNumId w:val="2"/>
  </w:num>
  <w:num w:numId="14">
    <w:abstractNumId w:val="0"/>
  </w:num>
  <w:num w:numId="15">
    <w:abstractNumId w:val="11"/>
  </w:num>
  <w:num w:numId="16">
    <w:abstractNumId w:val="38"/>
  </w:num>
  <w:num w:numId="17">
    <w:abstractNumId w:val="37"/>
  </w:num>
  <w:num w:numId="18">
    <w:abstractNumId w:val="39"/>
  </w:num>
  <w:num w:numId="19">
    <w:abstractNumId w:val="23"/>
  </w:num>
  <w:num w:numId="20">
    <w:abstractNumId w:val="4"/>
  </w:num>
  <w:num w:numId="21">
    <w:abstractNumId w:val="12"/>
  </w:num>
  <w:num w:numId="22">
    <w:abstractNumId w:val="24"/>
  </w:num>
  <w:num w:numId="23">
    <w:abstractNumId w:val="1"/>
  </w:num>
  <w:num w:numId="24">
    <w:abstractNumId w:val="17"/>
  </w:num>
  <w:num w:numId="25">
    <w:abstractNumId w:val="8"/>
  </w:num>
  <w:num w:numId="26">
    <w:abstractNumId w:val="25"/>
  </w:num>
  <w:num w:numId="27">
    <w:abstractNumId w:val="7"/>
  </w:num>
  <w:num w:numId="28">
    <w:abstractNumId w:val="27"/>
  </w:num>
  <w:num w:numId="29">
    <w:abstractNumId w:val="19"/>
  </w:num>
  <w:num w:numId="30">
    <w:abstractNumId w:val="29"/>
  </w:num>
  <w:num w:numId="31">
    <w:abstractNumId w:val="18"/>
  </w:num>
  <w:num w:numId="32">
    <w:abstractNumId w:val="6"/>
  </w:num>
  <w:num w:numId="33">
    <w:abstractNumId w:val="16"/>
  </w:num>
  <w:num w:numId="34">
    <w:abstractNumId w:val="22"/>
  </w:num>
  <w:num w:numId="35">
    <w:abstractNumId w:val="30"/>
  </w:num>
  <w:num w:numId="36">
    <w:abstractNumId w:val="13"/>
  </w:num>
  <w:num w:numId="37">
    <w:abstractNumId w:val="32"/>
  </w:num>
  <w:num w:numId="38">
    <w:abstractNumId w:val="36"/>
  </w:num>
  <w:num w:numId="39">
    <w:abstractNumId w:val="9"/>
  </w:num>
  <w:num w:numId="40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jCxMDE3MTI0tDRS0lEKTi0uzszPAykwrQUAr7QdoCwAAAA="/>
  </w:docVars>
  <w:rsids>
    <w:rsidRoot w:val="008068A2"/>
    <w:rsid w:val="00001D57"/>
    <w:rsid w:val="00002C1C"/>
    <w:rsid w:val="000035D3"/>
    <w:rsid w:val="00006602"/>
    <w:rsid w:val="00007044"/>
    <w:rsid w:val="00011D72"/>
    <w:rsid w:val="000148C5"/>
    <w:rsid w:val="00016B3A"/>
    <w:rsid w:val="00020FB9"/>
    <w:rsid w:val="000213BB"/>
    <w:rsid w:val="0002512A"/>
    <w:rsid w:val="0002595B"/>
    <w:rsid w:val="00025F04"/>
    <w:rsid w:val="00027E24"/>
    <w:rsid w:val="00030203"/>
    <w:rsid w:val="000364B7"/>
    <w:rsid w:val="000414AE"/>
    <w:rsid w:val="00043D3A"/>
    <w:rsid w:val="00044610"/>
    <w:rsid w:val="000456A0"/>
    <w:rsid w:val="0005066E"/>
    <w:rsid w:val="00050A0B"/>
    <w:rsid w:val="00053ABD"/>
    <w:rsid w:val="000542ED"/>
    <w:rsid w:val="00060AA7"/>
    <w:rsid w:val="00063B2A"/>
    <w:rsid w:val="00064D15"/>
    <w:rsid w:val="00065491"/>
    <w:rsid w:val="000662D2"/>
    <w:rsid w:val="000675A4"/>
    <w:rsid w:val="00067701"/>
    <w:rsid w:val="00070BA5"/>
    <w:rsid w:val="00070F35"/>
    <w:rsid w:val="00074C92"/>
    <w:rsid w:val="000754EE"/>
    <w:rsid w:val="00075CE2"/>
    <w:rsid w:val="00077C17"/>
    <w:rsid w:val="00083979"/>
    <w:rsid w:val="00084180"/>
    <w:rsid w:val="00086727"/>
    <w:rsid w:val="00091E4B"/>
    <w:rsid w:val="0009445F"/>
    <w:rsid w:val="000953F5"/>
    <w:rsid w:val="00097830"/>
    <w:rsid w:val="00097E06"/>
    <w:rsid w:val="000A14F3"/>
    <w:rsid w:val="000A16C9"/>
    <w:rsid w:val="000A2DBA"/>
    <w:rsid w:val="000A379E"/>
    <w:rsid w:val="000B0FD6"/>
    <w:rsid w:val="000B39E6"/>
    <w:rsid w:val="000B56F0"/>
    <w:rsid w:val="000B6993"/>
    <w:rsid w:val="000C1A4D"/>
    <w:rsid w:val="000C36CD"/>
    <w:rsid w:val="000C545A"/>
    <w:rsid w:val="000C7204"/>
    <w:rsid w:val="000D0FFC"/>
    <w:rsid w:val="000D227C"/>
    <w:rsid w:val="000D2BAD"/>
    <w:rsid w:val="000D41BF"/>
    <w:rsid w:val="000D5003"/>
    <w:rsid w:val="000E10EA"/>
    <w:rsid w:val="000E14AE"/>
    <w:rsid w:val="000E374F"/>
    <w:rsid w:val="000E6018"/>
    <w:rsid w:val="000E717D"/>
    <w:rsid w:val="000E7525"/>
    <w:rsid w:val="000F6729"/>
    <w:rsid w:val="000F6999"/>
    <w:rsid w:val="000F6B15"/>
    <w:rsid w:val="00102292"/>
    <w:rsid w:val="0010320D"/>
    <w:rsid w:val="0010347E"/>
    <w:rsid w:val="00103906"/>
    <w:rsid w:val="00104FCB"/>
    <w:rsid w:val="00110D4F"/>
    <w:rsid w:val="001134F2"/>
    <w:rsid w:val="00114E20"/>
    <w:rsid w:val="00121809"/>
    <w:rsid w:val="00125848"/>
    <w:rsid w:val="00126F38"/>
    <w:rsid w:val="001271B5"/>
    <w:rsid w:val="001275B9"/>
    <w:rsid w:val="00134BD8"/>
    <w:rsid w:val="00135EAA"/>
    <w:rsid w:val="00137B11"/>
    <w:rsid w:val="00137C16"/>
    <w:rsid w:val="001412E6"/>
    <w:rsid w:val="001419DE"/>
    <w:rsid w:val="001438B7"/>
    <w:rsid w:val="001443B4"/>
    <w:rsid w:val="001446AB"/>
    <w:rsid w:val="0014504F"/>
    <w:rsid w:val="0014548D"/>
    <w:rsid w:val="00150CBB"/>
    <w:rsid w:val="001545C9"/>
    <w:rsid w:val="00155384"/>
    <w:rsid w:val="00156D1B"/>
    <w:rsid w:val="001619DF"/>
    <w:rsid w:val="00162491"/>
    <w:rsid w:val="00162C47"/>
    <w:rsid w:val="00163563"/>
    <w:rsid w:val="0016472C"/>
    <w:rsid w:val="00164CDC"/>
    <w:rsid w:val="00165D8F"/>
    <w:rsid w:val="00166AD9"/>
    <w:rsid w:val="00167A30"/>
    <w:rsid w:val="00167CF1"/>
    <w:rsid w:val="0017011C"/>
    <w:rsid w:val="00171021"/>
    <w:rsid w:val="00171990"/>
    <w:rsid w:val="001746FC"/>
    <w:rsid w:val="00177962"/>
    <w:rsid w:val="00180328"/>
    <w:rsid w:val="00183A2C"/>
    <w:rsid w:val="00185318"/>
    <w:rsid w:val="00185B15"/>
    <w:rsid w:val="00187DC6"/>
    <w:rsid w:val="00193221"/>
    <w:rsid w:val="00193B32"/>
    <w:rsid w:val="00195BE4"/>
    <w:rsid w:val="001A1E30"/>
    <w:rsid w:val="001A1EEF"/>
    <w:rsid w:val="001A20BE"/>
    <w:rsid w:val="001A545D"/>
    <w:rsid w:val="001A6728"/>
    <w:rsid w:val="001A6CE9"/>
    <w:rsid w:val="001B1EFD"/>
    <w:rsid w:val="001B2A49"/>
    <w:rsid w:val="001B51AF"/>
    <w:rsid w:val="001C1ADE"/>
    <w:rsid w:val="001C1E52"/>
    <w:rsid w:val="001C1FCD"/>
    <w:rsid w:val="001C3ADA"/>
    <w:rsid w:val="001D2464"/>
    <w:rsid w:val="001D3BA1"/>
    <w:rsid w:val="001D446B"/>
    <w:rsid w:val="001D458E"/>
    <w:rsid w:val="001E1161"/>
    <w:rsid w:val="001E13B4"/>
    <w:rsid w:val="001E2CE9"/>
    <w:rsid w:val="001E3FEF"/>
    <w:rsid w:val="001E5751"/>
    <w:rsid w:val="001F0852"/>
    <w:rsid w:val="001F0E53"/>
    <w:rsid w:val="001F1CCB"/>
    <w:rsid w:val="001F7686"/>
    <w:rsid w:val="0020034A"/>
    <w:rsid w:val="002021DA"/>
    <w:rsid w:val="00202683"/>
    <w:rsid w:val="002026F7"/>
    <w:rsid w:val="00203A29"/>
    <w:rsid w:val="00211E82"/>
    <w:rsid w:val="00214324"/>
    <w:rsid w:val="00215FCE"/>
    <w:rsid w:val="00217774"/>
    <w:rsid w:val="00220A1A"/>
    <w:rsid w:val="00223DA0"/>
    <w:rsid w:val="00224C38"/>
    <w:rsid w:val="002251BB"/>
    <w:rsid w:val="00226296"/>
    <w:rsid w:val="00226652"/>
    <w:rsid w:val="0023672A"/>
    <w:rsid w:val="00236F79"/>
    <w:rsid w:val="002402D0"/>
    <w:rsid w:val="00240A0A"/>
    <w:rsid w:val="00240F39"/>
    <w:rsid w:val="00242EA8"/>
    <w:rsid w:val="00243151"/>
    <w:rsid w:val="00243947"/>
    <w:rsid w:val="002455F8"/>
    <w:rsid w:val="00255207"/>
    <w:rsid w:val="00255EF8"/>
    <w:rsid w:val="00257FB4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75FAB"/>
    <w:rsid w:val="00277D09"/>
    <w:rsid w:val="00283317"/>
    <w:rsid w:val="00283D77"/>
    <w:rsid w:val="00284026"/>
    <w:rsid w:val="00284AE1"/>
    <w:rsid w:val="00286A5C"/>
    <w:rsid w:val="002875A3"/>
    <w:rsid w:val="002924A1"/>
    <w:rsid w:val="00295315"/>
    <w:rsid w:val="002A0141"/>
    <w:rsid w:val="002A2D2D"/>
    <w:rsid w:val="002A4FF7"/>
    <w:rsid w:val="002B20D3"/>
    <w:rsid w:val="002D055A"/>
    <w:rsid w:val="002D0815"/>
    <w:rsid w:val="002D284B"/>
    <w:rsid w:val="002D3D40"/>
    <w:rsid w:val="002E02AF"/>
    <w:rsid w:val="002E0BA6"/>
    <w:rsid w:val="002F40ED"/>
    <w:rsid w:val="002F7A71"/>
    <w:rsid w:val="002F7CD3"/>
    <w:rsid w:val="002F7FD7"/>
    <w:rsid w:val="003008A0"/>
    <w:rsid w:val="003032FF"/>
    <w:rsid w:val="00304458"/>
    <w:rsid w:val="0031143A"/>
    <w:rsid w:val="00320AE2"/>
    <w:rsid w:val="003258C7"/>
    <w:rsid w:val="00326D3C"/>
    <w:rsid w:val="0033212E"/>
    <w:rsid w:val="00333338"/>
    <w:rsid w:val="00333A5D"/>
    <w:rsid w:val="0033490F"/>
    <w:rsid w:val="0033631F"/>
    <w:rsid w:val="00336330"/>
    <w:rsid w:val="0034099F"/>
    <w:rsid w:val="00342B2C"/>
    <w:rsid w:val="00343F9D"/>
    <w:rsid w:val="00347882"/>
    <w:rsid w:val="00353711"/>
    <w:rsid w:val="00354E6F"/>
    <w:rsid w:val="003559C1"/>
    <w:rsid w:val="003570FC"/>
    <w:rsid w:val="00357245"/>
    <w:rsid w:val="0036187E"/>
    <w:rsid w:val="00363FBE"/>
    <w:rsid w:val="00366CC6"/>
    <w:rsid w:val="00367555"/>
    <w:rsid w:val="00372F31"/>
    <w:rsid w:val="00375779"/>
    <w:rsid w:val="003817EF"/>
    <w:rsid w:val="00382A45"/>
    <w:rsid w:val="0038323B"/>
    <w:rsid w:val="003840E4"/>
    <w:rsid w:val="00386C60"/>
    <w:rsid w:val="00390524"/>
    <w:rsid w:val="003918AB"/>
    <w:rsid w:val="003938DF"/>
    <w:rsid w:val="003963F1"/>
    <w:rsid w:val="00397A5D"/>
    <w:rsid w:val="003A1601"/>
    <w:rsid w:val="003A1C6F"/>
    <w:rsid w:val="003A5602"/>
    <w:rsid w:val="003B0EBE"/>
    <w:rsid w:val="003B54E5"/>
    <w:rsid w:val="003B6A53"/>
    <w:rsid w:val="003B6E7D"/>
    <w:rsid w:val="003C0ABB"/>
    <w:rsid w:val="003C0CF3"/>
    <w:rsid w:val="003C1866"/>
    <w:rsid w:val="003C2B3C"/>
    <w:rsid w:val="003C32A4"/>
    <w:rsid w:val="003C38FF"/>
    <w:rsid w:val="003C3A2F"/>
    <w:rsid w:val="003C691E"/>
    <w:rsid w:val="003C6B29"/>
    <w:rsid w:val="003D1118"/>
    <w:rsid w:val="003D195A"/>
    <w:rsid w:val="003D41D7"/>
    <w:rsid w:val="003D4DFE"/>
    <w:rsid w:val="003E167F"/>
    <w:rsid w:val="003E1C26"/>
    <w:rsid w:val="003E3A95"/>
    <w:rsid w:val="003E6BFB"/>
    <w:rsid w:val="003F0E44"/>
    <w:rsid w:val="003F14E9"/>
    <w:rsid w:val="003F1864"/>
    <w:rsid w:val="00403515"/>
    <w:rsid w:val="0041084D"/>
    <w:rsid w:val="0041349A"/>
    <w:rsid w:val="00413842"/>
    <w:rsid w:val="00414661"/>
    <w:rsid w:val="0041636B"/>
    <w:rsid w:val="00420504"/>
    <w:rsid w:val="0042273F"/>
    <w:rsid w:val="00422D63"/>
    <w:rsid w:val="00424E93"/>
    <w:rsid w:val="004269E0"/>
    <w:rsid w:val="00426B1F"/>
    <w:rsid w:val="004311CA"/>
    <w:rsid w:val="00431C2B"/>
    <w:rsid w:val="0043336A"/>
    <w:rsid w:val="00434454"/>
    <w:rsid w:val="00437DB4"/>
    <w:rsid w:val="00440367"/>
    <w:rsid w:val="00450E1A"/>
    <w:rsid w:val="00451C7E"/>
    <w:rsid w:val="00453621"/>
    <w:rsid w:val="004540F1"/>
    <w:rsid w:val="00455148"/>
    <w:rsid w:val="004552CB"/>
    <w:rsid w:val="00456E70"/>
    <w:rsid w:val="00460568"/>
    <w:rsid w:val="00461986"/>
    <w:rsid w:val="00465873"/>
    <w:rsid w:val="004706B2"/>
    <w:rsid w:val="0047331A"/>
    <w:rsid w:val="00473938"/>
    <w:rsid w:val="00474D46"/>
    <w:rsid w:val="00475173"/>
    <w:rsid w:val="00476D4B"/>
    <w:rsid w:val="0047740E"/>
    <w:rsid w:val="004779A2"/>
    <w:rsid w:val="0048168A"/>
    <w:rsid w:val="00482266"/>
    <w:rsid w:val="004839B0"/>
    <w:rsid w:val="0048616C"/>
    <w:rsid w:val="004874C4"/>
    <w:rsid w:val="0048791B"/>
    <w:rsid w:val="00490CCB"/>
    <w:rsid w:val="00491748"/>
    <w:rsid w:val="00491F49"/>
    <w:rsid w:val="004A0965"/>
    <w:rsid w:val="004A73AE"/>
    <w:rsid w:val="004A7E77"/>
    <w:rsid w:val="004B07B5"/>
    <w:rsid w:val="004B0F6D"/>
    <w:rsid w:val="004C1F20"/>
    <w:rsid w:val="004C40B4"/>
    <w:rsid w:val="004C53A1"/>
    <w:rsid w:val="004C60C0"/>
    <w:rsid w:val="004D29A9"/>
    <w:rsid w:val="004D3151"/>
    <w:rsid w:val="004D4359"/>
    <w:rsid w:val="004D475F"/>
    <w:rsid w:val="004E1CFD"/>
    <w:rsid w:val="004E292D"/>
    <w:rsid w:val="004E6DCE"/>
    <w:rsid w:val="004E7A1B"/>
    <w:rsid w:val="004F4004"/>
    <w:rsid w:val="004F4A83"/>
    <w:rsid w:val="0050017E"/>
    <w:rsid w:val="0050041C"/>
    <w:rsid w:val="005015C3"/>
    <w:rsid w:val="005029A2"/>
    <w:rsid w:val="00503D37"/>
    <w:rsid w:val="005052FC"/>
    <w:rsid w:val="0050648C"/>
    <w:rsid w:val="00507358"/>
    <w:rsid w:val="00507530"/>
    <w:rsid w:val="00514437"/>
    <w:rsid w:val="00517B12"/>
    <w:rsid w:val="00520E67"/>
    <w:rsid w:val="005211D6"/>
    <w:rsid w:val="00523D26"/>
    <w:rsid w:val="00524789"/>
    <w:rsid w:val="00532A1D"/>
    <w:rsid w:val="00536B86"/>
    <w:rsid w:val="00537CBA"/>
    <w:rsid w:val="00541894"/>
    <w:rsid w:val="00541D45"/>
    <w:rsid w:val="00542165"/>
    <w:rsid w:val="00543299"/>
    <w:rsid w:val="0055195D"/>
    <w:rsid w:val="00552842"/>
    <w:rsid w:val="0055339E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0D31"/>
    <w:rsid w:val="00583CBF"/>
    <w:rsid w:val="00584EDB"/>
    <w:rsid w:val="005852F5"/>
    <w:rsid w:val="0058723E"/>
    <w:rsid w:val="0059057D"/>
    <w:rsid w:val="0059091B"/>
    <w:rsid w:val="00591196"/>
    <w:rsid w:val="00592848"/>
    <w:rsid w:val="00594E3B"/>
    <w:rsid w:val="005957EC"/>
    <w:rsid w:val="00596357"/>
    <w:rsid w:val="005A370D"/>
    <w:rsid w:val="005B5134"/>
    <w:rsid w:val="005C131C"/>
    <w:rsid w:val="005C588F"/>
    <w:rsid w:val="005C63A6"/>
    <w:rsid w:val="005C6A24"/>
    <w:rsid w:val="005C7CDA"/>
    <w:rsid w:val="005E04CE"/>
    <w:rsid w:val="005E1FDB"/>
    <w:rsid w:val="005E3E7B"/>
    <w:rsid w:val="005E5AF5"/>
    <w:rsid w:val="005E6CC9"/>
    <w:rsid w:val="005F0DD8"/>
    <w:rsid w:val="005F28F6"/>
    <w:rsid w:val="005F3752"/>
    <w:rsid w:val="005F3D78"/>
    <w:rsid w:val="00601878"/>
    <w:rsid w:val="006036C0"/>
    <w:rsid w:val="00604363"/>
    <w:rsid w:val="00604D14"/>
    <w:rsid w:val="0060531F"/>
    <w:rsid w:val="00607DAF"/>
    <w:rsid w:val="00613423"/>
    <w:rsid w:val="006148AF"/>
    <w:rsid w:val="00615228"/>
    <w:rsid w:val="0062059A"/>
    <w:rsid w:val="0062388B"/>
    <w:rsid w:val="00624DCF"/>
    <w:rsid w:val="00626055"/>
    <w:rsid w:val="00630503"/>
    <w:rsid w:val="0063342B"/>
    <w:rsid w:val="00645DB9"/>
    <w:rsid w:val="00646C87"/>
    <w:rsid w:val="00647E3E"/>
    <w:rsid w:val="00651048"/>
    <w:rsid w:val="00653670"/>
    <w:rsid w:val="00654C0D"/>
    <w:rsid w:val="00655781"/>
    <w:rsid w:val="006662EA"/>
    <w:rsid w:val="00666966"/>
    <w:rsid w:val="00670041"/>
    <w:rsid w:val="00670EF7"/>
    <w:rsid w:val="00671FE2"/>
    <w:rsid w:val="006802CD"/>
    <w:rsid w:val="00690961"/>
    <w:rsid w:val="00695634"/>
    <w:rsid w:val="00695838"/>
    <w:rsid w:val="00695A03"/>
    <w:rsid w:val="00697DD2"/>
    <w:rsid w:val="006A4463"/>
    <w:rsid w:val="006A571B"/>
    <w:rsid w:val="006B16B4"/>
    <w:rsid w:val="006B593E"/>
    <w:rsid w:val="006B66C9"/>
    <w:rsid w:val="006C0B2C"/>
    <w:rsid w:val="006C1040"/>
    <w:rsid w:val="006C3090"/>
    <w:rsid w:val="006C59AE"/>
    <w:rsid w:val="006C5F81"/>
    <w:rsid w:val="006C64C9"/>
    <w:rsid w:val="006C7DD5"/>
    <w:rsid w:val="006D1E80"/>
    <w:rsid w:val="006D239A"/>
    <w:rsid w:val="006D59C7"/>
    <w:rsid w:val="006D5A97"/>
    <w:rsid w:val="006E2245"/>
    <w:rsid w:val="006E461F"/>
    <w:rsid w:val="006E7E50"/>
    <w:rsid w:val="006F148F"/>
    <w:rsid w:val="006F2C83"/>
    <w:rsid w:val="006F41CE"/>
    <w:rsid w:val="006F53C8"/>
    <w:rsid w:val="006F6C77"/>
    <w:rsid w:val="006F6CED"/>
    <w:rsid w:val="006F7094"/>
    <w:rsid w:val="00702B6F"/>
    <w:rsid w:val="00703F82"/>
    <w:rsid w:val="00704432"/>
    <w:rsid w:val="007051DF"/>
    <w:rsid w:val="00707F6F"/>
    <w:rsid w:val="00723B55"/>
    <w:rsid w:val="00724DA4"/>
    <w:rsid w:val="007327C4"/>
    <w:rsid w:val="00735C12"/>
    <w:rsid w:val="0073649F"/>
    <w:rsid w:val="00741EC5"/>
    <w:rsid w:val="00744D69"/>
    <w:rsid w:val="0074645C"/>
    <w:rsid w:val="00746A5D"/>
    <w:rsid w:val="00747010"/>
    <w:rsid w:val="00751146"/>
    <w:rsid w:val="00752B2D"/>
    <w:rsid w:val="00764D99"/>
    <w:rsid w:val="007667A8"/>
    <w:rsid w:val="00767EC1"/>
    <w:rsid w:val="00774F5B"/>
    <w:rsid w:val="00776B0C"/>
    <w:rsid w:val="00777AE9"/>
    <w:rsid w:val="00781CF3"/>
    <w:rsid w:val="00784624"/>
    <w:rsid w:val="00785258"/>
    <w:rsid w:val="007871AF"/>
    <w:rsid w:val="00790653"/>
    <w:rsid w:val="00791F02"/>
    <w:rsid w:val="0079305D"/>
    <w:rsid w:val="0079324A"/>
    <w:rsid w:val="00794D8D"/>
    <w:rsid w:val="00794EEE"/>
    <w:rsid w:val="0079509F"/>
    <w:rsid w:val="00796176"/>
    <w:rsid w:val="007A031F"/>
    <w:rsid w:val="007A0D85"/>
    <w:rsid w:val="007A5AA3"/>
    <w:rsid w:val="007A635E"/>
    <w:rsid w:val="007B00EE"/>
    <w:rsid w:val="007B063D"/>
    <w:rsid w:val="007C09EE"/>
    <w:rsid w:val="007C22C5"/>
    <w:rsid w:val="007C2C37"/>
    <w:rsid w:val="007C39AD"/>
    <w:rsid w:val="007C3E81"/>
    <w:rsid w:val="007C537D"/>
    <w:rsid w:val="007C77A4"/>
    <w:rsid w:val="007D174E"/>
    <w:rsid w:val="007D2A99"/>
    <w:rsid w:val="007D2D10"/>
    <w:rsid w:val="007D2F0F"/>
    <w:rsid w:val="007D3DBC"/>
    <w:rsid w:val="007D3E00"/>
    <w:rsid w:val="007D6F9A"/>
    <w:rsid w:val="007D7424"/>
    <w:rsid w:val="007E0321"/>
    <w:rsid w:val="007E066A"/>
    <w:rsid w:val="007E0960"/>
    <w:rsid w:val="007E16AC"/>
    <w:rsid w:val="007E1871"/>
    <w:rsid w:val="007E1AEE"/>
    <w:rsid w:val="007E1D35"/>
    <w:rsid w:val="007E1DAB"/>
    <w:rsid w:val="007E3484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7F6CEC"/>
    <w:rsid w:val="00801502"/>
    <w:rsid w:val="00803370"/>
    <w:rsid w:val="00803B2E"/>
    <w:rsid w:val="00804433"/>
    <w:rsid w:val="008057CD"/>
    <w:rsid w:val="008063E1"/>
    <w:rsid w:val="0080642F"/>
    <w:rsid w:val="008068A2"/>
    <w:rsid w:val="008105A0"/>
    <w:rsid w:val="00813917"/>
    <w:rsid w:val="00814E53"/>
    <w:rsid w:val="0081674F"/>
    <w:rsid w:val="0081776F"/>
    <w:rsid w:val="00821BD4"/>
    <w:rsid w:val="00824853"/>
    <w:rsid w:val="008249BC"/>
    <w:rsid w:val="00825BD8"/>
    <w:rsid w:val="008264D9"/>
    <w:rsid w:val="00826FD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6099"/>
    <w:rsid w:val="00867724"/>
    <w:rsid w:val="00870828"/>
    <w:rsid w:val="00872582"/>
    <w:rsid w:val="00875B05"/>
    <w:rsid w:val="0087637A"/>
    <w:rsid w:val="008767CF"/>
    <w:rsid w:val="0088080B"/>
    <w:rsid w:val="0088314E"/>
    <w:rsid w:val="0088421E"/>
    <w:rsid w:val="00884B92"/>
    <w:rsid w:val="00895770"/>
    <w:rsid w:val="0089697A"/>
    <w:rsid w:val="008A0061"/>
    <w:rsid w:val="008A07F7"/>
    <w:rsid w:val="008A083C"/>
    <w:rsid w:val="008A0AB4"/>
    <w:rsid w:val="008A104B"/>
    <w:rsid w:val="008A2523"/>
    <w:rsid w:val="008A2DE4"/>
    <w:rsid w:val="008A3152"/>
    <w:rsid w:val="008A58A7"/>
    <w:rsid w:val="008A5FCF"/>
    <w:rsid w:val="008A7B79"/>
    <w:rsid w:val="008A7C5C"/>
    <w:rsid w:val="008B5E0F"/>
    <w:rsid w:val="008B7BFB"/>
    <w:rsid w:val="008C032E"/>
    <w:rsid w:val="008C2B83"/>
    <w:rsid w:val="008C386B"/>
    <w:rsid w:val="008C3FF4"/>
    <w:rsid w:val="008C5930"/>
    <w:rsid w:val="008C5D0E"/>
    <w:rsid w:val="008D56C6"/>
    <w:rsid w:val="008D6AC7"/>
    <w:rsid w:val="008D6B13"/>
    <w:rsid w:val="008D77F2"/>
    <w:rsid w:val="008E382B"/>
    <w:rsid w:val="008E6691"/>
    <w:rsid w:val="008E6BDB"/>
    <w:rsid w:val="008E6CF3"/>
    <w:rsid w:val="008E7EB7"/>
    <w:rsid w:val="008F0B5E"/>
    <w:rsid w:val="008F202C"/>
    <w:rsid w:val="008F2366"/>
    <w:rsid w:val="008F338D"/>
    <w:rsid w:val="008F5B43"/>
    <w:rsid w:val="008F5FDB"/>
    <w:rsid w:val="00901879"/>
    <w:rsid w:val="00902E68"/>
    <w:rsid w:val="009030F2"/>
    <w:rsid w:val="00903CCA"/>
    <w:rsid w:val="0090511F"/>
    <w:rsid w:val="00906FA4"/>
    <w:rsid w:val="009129FF"/>
    <w:rsid w:val="00912BC6"/>
    <w:rsid w:val="00913415"/>
    <w:rsid w:val="0091661E"/>
    <w:rsid w:val="00917EA5"/>
    <w:rsid w:val="00917F06"/>
    <w:rsid w:val="00920173"/>
    <w:rsid w:val="00920825"/>
    <w:rsid w:val="00920866"/>
    <w:rsid w:val="00922276"/>
    <w:rsid w:val="009254B7"/>
    <w:rsid w:val="009276EE"/>
    <w:rsid w:val="00930229"/>
    <w:rsid w:val="00930A15"/>
    <w:rsid w:val="009317B6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56B6"/>
    <w:rsid w:val="0098772B"/>
    <w:rsid w:val="00991242"/>
    <w:rsid w:val="009919B4"/>
    <w:rsid w:val="00991B52"/>
    <w:rsid w:val="009927EE"/>
    <w:rsid w:val="00997972"/>
    <w:rsid w:val="009A1A30"/>
    <w:rsid w:val="009A1EE3"/>
    <w:rsid w:val="009A26CB"/>
    <w:rsid w:val="009A2F52"/>
    <w:rsid w:val="009A39F6"/>
    <w:rsid w:val="009A3F61"/>
    <w:rsid w:val="009B0295"/>
    <w:rsid w:val="009B11A3"/>
    <w:rsid w:val="009B209C"/>
    <w:rsid w:val="009B2A7F"/>
    <w:rsid w:val="009B2C00"/>
    <w:rsid w:val="009B5F79"/>
    <w:rsid w:val="009B7F77"/>
    <w:rsid w:val="009C0C39"/>
    <w:rsid w:val="009C153D"/>
    <w:rsid w:val="009C3228"/>
    <w:rsid w:val="009C53FF"/>
    <w:rsid w:val="009C5FA9"/>
    <w:rsid w:val="009C6E42"/>
    <w:rsid w:val="009D0FEB"/>
    <w:rsid w:val="009D1805"/>
    <w:rsid w:val="009D3C37"/>
    <w:rsid w:val="009D3D8D"/>
    <w:rsid w:val="009D4911"/>
    <w:rsid w:val="009D7E21"/>
    <w:rsid w:val="009E1185"/>
    <w:rsid w:val="009E52BD"/>
    <w:rsid w:val="009F1AE7"/>
    <w:rsid w:val="009F758C"/>
    <w:rsid w:val="00A02545"/>
    <w:rsid w:val="00A02F22"/>
    <w:rsid w:val="00A050A6"/>
    <w:rsid w:val="00A05608"/>
    <w:rsid w:val="00A065CF"/>
    <w:rsid w:val="00A06923"/>
    <w:rsid w:val="00A06D89"/>
    <w:rsid w:val="00A102BE"/>
    <w:rsid w:val="00A1190A"/>
    <w:rsid w:val="00A1279A"/>
    <w:rsid w:val="00A17967"/>
    <w:rsid w:val="00A2230A"/>
    <w:rsid w:val="00A2337D"/>
    <w:rsid w:val="00A33AC6"/>
    <w:rsid w:val="00A34EAD"/>
    <w:rsid w:val="00A40DF6"/>
    <w:rsid w:val="00A40EA0"/>
    <w:rsid w:val="00A4207A"/>
    <w:rsid w:val="00A4259C"/>
    <w:rsid w:val="00A44C4F"/>
    <w:rsid w:val="00A45A89"/>
    <w:rsid w:val="00A47F12"/>
    <w:rsid w:val="00A57B28"/>
    <w:rsid w:val="00A6023A"/>
    <w:rsid w:val="00A61787"/>
    <w:rsid w:val="00A61843"/>
    <w:rsid w:val="00A61F7E"/>
    <w:rsid w:val="00A65EC8"/>
    <w:rsid w:val="00A65F39"/>
    <w:rsid w:val="00A6638C"/>
    <w:rsid w:val="00A66DE2"/>
    <w:rsid w:val="00A67487"/>
    <w:rsid w:val="00A7004F"/>
    <w:rsid w:val="00A70227"/>
    <w:rsid w:val="00A73608"/>
    <w:rsid w:val="00A762A7"/>
    <w:rsid w:val="00A76929"/>
    <w:rsid w:val="00A82263"/>
    <w:rsid w:val="00A8321A"/>
    <w:rsid w:val="00A836D2"/>
    <w:rsid w:val="00A86727"/>
    <w:rsid w:val="00A90A24"/>
    <w:rsid w:val="00A927BD"/>
    <w:rsid w:val="00A93776"/>
    <w:rsid w:val="00A96865"/>
    <w:rsid w:val="00AA36FA"/>
    <w:rsid w:val="00AA3772"/>
    <w:rsid w:val="00AA4189"/>
    <w:rsid w:val="00AA45A9"/>
    <w:rsid w:val="00AA47C4"/>
    <w:rsid w:val="00AB106E"/>
    <w:rsid w:val="00AB2224"/>
    <w:rsid w:val="00AB3594"/>
    <w:rsid w:val="00AB3A1F"/>
    <w:rsid w:val="00AB3BC9"/>
    <w:rsid w:val="00AB4712"/>
    <w:rsid w:val="00AB5FF4"/>
    <w:rsid w:val="00AC101E"/>
    <w:rsid w:val="00AC4405"/>
    <w:rsid w:val="00AC60FE"/>
    <w:rsid w:val="00AC77AD"/>
    <w:rsid w:val="00AD1687"/>
    <w:rsid w:val="00AD2326"/>
    <w:rsid w:val="00AD3214"/>
    <w:rsid w:val="00AD553E"/>
    <w:rsid w:val="00AD75D8"/>
    <w:rsid w:val="00AD7AC2"/>
    <w:rsid w:val="00AD7E29"/>
    <w:rsid w:val="00AE05D3"/>
    <w:rsid w:val="00AE750B"/>
    <w:rsid w:val="00AF1571"/>
    <w:rsid w:val="00AF22C4"/>
    <w:rsid w:val="00B00C32"/>
    <w:rsid w:val="00B10815"/>
    <w:rsid w:val="00B112C1"/>
    <w:rsid w:val="00B11BAD"/>
    <w:rsid w:val="00B148DD"/>
    <w:rsid w:val="00B16C54"/>
    <w:rsid w:val="00B17F0E"/>
    <w:rsid w:val="00B200C3"/>
    <w:rsid w:val="00B27F1D"/>
    <w:rsid w:val="00B301AD"/>
    <w:rsid w:val="00B35897"/>
    <w:rsid w:val="00B3610C"/>
    <w:rsid w:val="00B364A0"/>
    <w:rsid w:val="00B36DAE"/>
    <w:rsid w:val="00B37FD7"/>
    <w:rsid w:val="00B40519"/>
    <w:rsid w:val="00B4242A"/>
    <w:rsid w:val="00B426F6"/>
    <w:rsid w:val="00B42951"/>
    <w:rsid w:val="00B42B4F"/>
    <w:rsid w:val="00B44C9C"/>
    <w:rsid w:val="00B47F9D"/>
    <w:rsid w:val="00B51BFB"/>
    <w:rsid w:val="00B57598"/>
    <w:rsid w:val="00B57630"/>
    <w:rsid w:val="00B608ED"/>
    <w:rsid w:val="00B631DB"/>
    <w:rsid w:val="00B63593"/>
    <w:rsid w:val="00B63DED"/>
    <w:rsid w:val="00B63F14"/>
    <w:rsid w:val="00B7184F"/>
    <w:rsid w:val="00B7536A"/>
    <w:rsid w:val="00B77AA4"/>
    <w:rsid w:val="00B80AEC"/>
    <w:rsid w:val="00B8527A"/>
    <w:rsid w:val="00B86028"/>
    <w:rsid w:val="00B92B3F"/>
    <w:rsid w:val="00B9309B"/>
    <w:rsid w:val="00B95451"/>
    <w:rsid w:val="00B95D6A"/>
    <w:rsid w:val="00BA1F40"/>
    <w:rsid w:val="00BA2DAC"/>
    <w:rsid w:val="00BA3BC8"/>
    <w:rsid w:val="00BA4820"/>
    <w:rsid w:val="00BA5480"/>
    <w:rsid w:val="00BB05FA"/>
    <w:rsid w:val="00BB5B10"/>
    <w:rsid w:val="00BC1720"/>
    <w:rsid w:val="00BC19ED"/>
    <w:rsid w:val="00BC26FE"/>
    <w:rsid w:val="00BC4234"/>
    <w:rsid w:val="00BC5157"/>
    <w:rsid w:val="00BC52AC"/>
    <w:rsid w:val="00BC56D6"/>
    <w:rsid w:val="00BC60A0"/>
    <w:rsid w:val="00BC6E0F"/>
    <w:rsid w:val="00BD6530"/>
    <w:rsid w:val="00BE0538"/>
    <w:rsid w:val="00BE342C"/>
    <w:rsid w:val="00BE6DD0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021"/>
    <w:rsid w:val="00C07904"/>
    <w:rsid w:val="00C11612"/>
    <w:rsid w:val="00C122F2"/>
    <w:rsid w:val="00C14C80"/>
    <w:rsid w:val="00C1638F"/>
    <w:rsid w:val="00C168B3"/>
    <w:rsid w:val="00C20FB6"/>
    <w:rsid w:val="00C21FFE"/>
    <w:rsid w:val="00C233DC"/>
    <w:rsid w:val="00C246E1"/>
    <w:rsid w:val="00C269B8"/>
    <w:rsid w:val="00C30FD2"/>
    <w:rsid w:val="00C3262F"/>
    <w:rsid w:val="00C355A5"/>
    <w:rsid w:val="00C41458"/>
    <w:rsid w:val="00C43B64"/>
    <w:rsid w:val="00C446DF"/>
    <w:rsid w:val="00C4570E"/>
    <w:rsid w:val="00C46967"/>
    <w:rsid w:val="00C47094"/>
    <w:rsid w:val="00C50795"/>
    <w:rsid w:val="00C53EFE"/>
    <w:rsid w:val="00C53F37"/>
    <w:rsid w:val="00C5417E"/>
    <w:rsid w:val="00C604BB"/>
    <w:rsid w:val="00C610E0"/>
    <w:rsid w:val="00C61F76"/>
    <w:rsid w:val="00C6268C"/>
    <w:rsid w:val="00C62A0F"/>
    <w:rsid w:val="00C64293"/>
    <w:rsid w:val="00C6485A"/>
    <w:rsid w:val="00C656C7"/>
    <w:rsid w:val="00C701DD"/>
    <w:rsid w:val="00C70736"/>
    <w:rsid w:val="00C74753"/>
    <w:rsid w:val="00C769F7"/>
    <w:rsid w:val="00C81E70"/>
    <w:rsid w:val="00C82862"/>
    <w:rsid w:val="00C84E4D"/>
    <w:rsid w:val="00C8635D"/>
    <w:rsid w:val="00C8778D"/>
    <w:rsid w:val="00C8789A"/>
    <w:rsid w:val="00C93B3C"/>
    <w:rsid w:val="00C95DBC"/>
    <w:rsid w:val="00C97F7F"/>
    <w:rsid w:val="00CA51E6"/>
    <w:rsid w:val="00CA6316"/>
    <w:rsid w:val="00CB1C7F"/>
    <w:rsid w:val="00CB69C9"/>
    <w:rsid w:val="00CB72F0"/>
    <w:rsid w:val="00CC10DD"/>
    <w:rsid w:val="00CC12F9"/>
    <w:rsid w:val="00CC135B"/>
    <w:rsid w:val="00CC17A2"/>
    <w:rsid w:val="00CC1EAD"/>
    <w:rsid w:val="00CC3774"/>
    <w:rsid w:val="00CD25DD"/>
    <w:rsid w:val="00CD2B0A"/>
    <w:rsid w:val="00CD5181"/>
    <w:rsid w:val="00CD7485"/>
    <w:rsid w:val="00CE1757"/>
    <w:rsid w:val="00CE3B7A"/>
    <w:rsid w:val="00CF0F3E"/>
    <w:rsid w:val="00CF4D97"/>
    <w:rsid w:val="00CF6C0E"/>
    <w:rsid w:val="00D00282"/>
    <w:rsid w:val="00D036D2"/>
    <w:rsid w:val="00D049DD"/>
    <w:rsid w:val="00D17BA8"/>
    <w:rsid w:val="00D219B7"/>
    <w:rsid w:val="00D22895"/>
    <w:rsid w:val="00D22CD7"/>
    <w:rsid w:val="00D24E0D"/>
    <w:rsid w:val="00D25595"/>
    <w:rsid w:val="00D30959"/>
    <w:rsid w:val="00D31A06"/>
    <w:rsid w:val="00D34086"/>
    <w:rsid w:val="00D4354E"/>
    <w:rsid w:val="00D43F69"/>
    <w:rsid w:val="00D4499A"/>
    <w:rsid w:val="00D4520E"/>
    <w:rsid w:val="00D5397F"/>
    <w:rsid w:val="00D53D1B"/>
    <w:rsid w:val="00D53FD4"/>
    <w:rsid w:val="00D56CDD"/>
    <w:rsid w:val="00D57CED"/>
    <w:rsid w:val="00D57D64"/>
    <w:rsid w:val="00D60DC3"/>
    <w:rsid w:val="00D60F43"/>
    <w:rsid w:val="00D627EF"/>
    <w:rsid w:val="00D654A5"/>
    <w:rsid w:val="00D6687B"/>
    <w:rsid w:val="00D7210A"/>
    <w:rsid w:val="00D72979"/>
    <w:rsid w:val="00D732DD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0D19"/>
    <w:rsid w:val="00D910AA"/>
    <w:rsid w:val="00D9454B"/>
    <w:rsid w:val="00DA03F9"/>
    <w:rsid w:val="00DA1526"/>
    <w:rsid w:val="00DA2FF9"/>
    <w:rsid w:val="00DA6CB6"/>
    <w:rsid w:val="00DB3685"/>
    <w:rsid w:val="00DB41F7"/>
    <w:rsid w:val="00DB69C9"/>
    <w:rsid w:val="00DC2396"/>
    <w:rsid w:val="00DC28E6"/>
    <w:rsid w:val="00DC7BFB"/>
    <w:rsid w:val="00DC7ECE"/>
    <w:rsid w:val="00DD7BB2"/>
    <w:rsid w:val="00DE05BD"/>
    <w:rsid w:val="00DE0CF4"/>
    <w:rsid w:val="00DE1588"/>
    <w:rsid w:val="00DE1B8E"/>
    <w:rsid w:val="00DE2B8F"/>
    <w:rsid w:val="00DE55AE"/>
    <w:rsid w:val="00DE71C5"/>
    <w:rsid w:val="00DF00FA"/>
    <w:rsid w:val="00DF0ED8"/>
    <w:rsid w:val="00DF1C15"/>
    <w:rsid w:val="00DF57D8"/>
    <w:rsid w:val="00DF5EA1"/>
    <w:rsid w:val="00DF6677"/>
    <w:rsid w:val="00E02F23"/>
    <w:rsid w:val="00E0324F"/>
    <w:rsid w:val="00E043B8"/>
    <w:rsid w:val="00E058DF"/>
    <w:rsid w:val="00E05A2F"/>
    <w:rsid w:val="00E11347"/>
    <w:rsid w:val="00E114E2"/>
    <w:rsid w:val="00E12F06"/>
    <w:rsid w:val="00E13569"/>
    <w:rsid w:val="00E153F1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3327"/>
    <w:rsid w:val="00E36FD8"/>
    <w:rsid w:val="00E37380"/>
    <w:rsid w:val="00E40249"/>
    <w:rsid w:val="00E40BF4"/>
    <w:rsid w:val="00E41EFE"/>
    <w:rsid w:val="00E437E8"/>
    <w:rsid w:val="00E4612F"/>
    <w:rsid w:val="00E465C4"/>
    <w:rsid w:val="00E46B02"/>
    <w:rsid w:val="00E47EBA"/>
    <w:rsid w:val="00E507EC"/>
    <w:rsid w:val="00E50AC1"/>
    <w:rsid w:val="00E574DF"/>
    <w:rsid w:val="00E63F64"/>
    <w:rsid w:val="00E644BF"/>
    <w:rsid w:val="00E72522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8D1"/>
    <w:rsid w:val="00EA5F28"/>
    <w:rsid w:val="00EA61E9"/>
    <w:rsid w:val="00EA6425"/>
    <w:rsid w:val="00EB23B3"/>
    <w:rsid w:val="00EB3255"/>
    <w:rsid w:val="00EB3915"/>
    <w:rsid w:val="00EB436A"/>
    <w:rsid w:val="00EB6B2E"/>
    <w:rsid w:val="00EB7421"/>
    <w:rsid w:val="00EC320B"/>
    <w:rsid w:val="00EC6585"/>
    <w:rsid w:val="00EC6EB5"/>
    <w:rsid w:val="00ED0DEA"/>
    <w:rsid w:val="00ED3047"/>
    <w:rsid w:val="00ED566E"/>
    <w:rsid w:val="00ED5FE4"/>
    <w:rsid w:val="00ED73C4"/>
    <w:rsid w:val="00ED7987"/>
    <w:rsid w:val="00EE12C2"/>
    <w:rsid w:val="00EE1707"/>
    <w:rsid w:val="00EE2407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6AD1"/>
    <w:rsid w:val="00F13059"/>
    <w:rsid w:val="00F13073"/>
    <w:rsid w:val="00F136CC"/>
    <w:rsid w:val="00F139B4"/>
    <w:rsid w:val="00F17F64"/>
    <w:rsid w:val="00F20B48"/>
    <w:rsid w:val="00F2222E"/>
    <w:rsid w:val="00F22806"/>
    <w:rsid w:val="00F22D4E"/>
    <w:rsid w:val="00F230E5"/>
    <w:rsid w:val="00F2337D"/>
    <w:rsid w:val="00F23741"/>
    <w:rsid w:val="00F250D0"/>
    <w:rsid w:val="00F2515C"/>
    <w:rsid w:val="00F31608"/>
    <w:rsid w:val="00F33502"/>
    <w:rsid w:val="00F3360D"/>
    <w:rsid w:val="00F34687"/>
    <w:rsid w:val="00F40CB2"/>
    <w:rsid w:val="00F41482"/>
    <w:rsid w:val="00F41D43"/>
    <w:rsid w:val="00F42410"/>
    <w:rsid w:val="00F429B5"/>
    <w:rsid w:val="00F42EBB"/>
    <w:rsid w:val="00F45699"/>
    <w:rsid w:val="00F467CC"/>
    <w:rsid w:val="00F46918"/>
    <w:rsid w:val="00F46D28"/>
    <w:rsid w:val="00F46DDE"/>
    <w:rsid w:val="00F46E4C"/>
    <w:rsid w:val="00F4786A"/>
    <w:rsid w:val="00F503F5"/>
    <w:rsid w:val="00F50615"/>
    <w:rsid w:val="00F50A48"/>
    <w:rsid w:val="00F51968"/>
    <w:rsid w:val="00F524A5"/>
    <w:rsid w:val="00F53F8C"/>
    <w:rsid w:val="00F57E08"/>
    <w:rsid w:val="00F62ACE"/>
    <w:rsid w:val="00F65782"/>
    <w:rsid w:val="00F7033C"/>
    <w:rsid w:val="00F74334"/>
    <w:rsid w:val="00F75FF6"/>
    <w:rsid w:val="00F8105F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97DB2"/>
    <w:rsid w:val="00FA1308"/>
    <w:rsid w:val="00FA75BA"/>
    <w:rsid w:val="00FB043D"/>
    <w:rsid w:val="00FB4D7B"/>
    <w:rsid w:val="00FC099A"/>
    <w:rsid w:val="00FC106F"/>
    <w:rsid w:val="00FC40E8"/>
    <w:rsid w:val="00FC473C"/>
    <w:rsid w:val="00FC6820"/>
    <w:rsid w:val="00FD42BC"/>
    <w:rsid w:val="00FE038F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EE50E"/>
  <w15:docId w15:val="{870D57CE-F94F-4F4E-8348-C812837F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311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20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480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14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69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4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749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04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963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3517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27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618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9882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1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3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7091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497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400">
          <w:marLeft w:val="47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3647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7143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0988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0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079AF-B8AC-4540-9FB6-D441B57EE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5.Java_Условие</vt:lpstr>
    </vt:vector>
  </TitlesOfParts>
  <Company>Software University Foundation - http://softuni.org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.Java_Условие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Programming Basics Exam - 05 November 2017</dc:description>
  <cp:lastModifiedBy>Topuzakova, Desislava</cp:lastModifiedBy>
  <cp:revision>42</cp:revision>
  <cp:lastPrinted>2022-02-22T12:51:00Z</cp:lastPrinted>
  <dcterms:created xsi:type="dcterms:W3CDTF">2017-07-22T15:53:00Z</dcterms:created>
  <dcterms:modified xsi:type="dcterms:W3CDTF">2022-02-22T12:51:00Z</dcterms:modified>
  <cp:category>programming, education, software engineering, software development</cp:category>
</cp:coreProperties>
</file>